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E99DA" w14:textId="19F0A655" w:rsidR="00A64932" w:rsidRDefault="006554F8">
      <w:pPr>
        <w:pStyle w:val="Title"/>
      </w:pPr>
      <w:r>
        <w:t xml:space="preserve">8. </w:t>
      </w:r>
      <w:r w:rsidR="00457E7F">
        <w:t>Plot New and Common GN Names</w:t>
      </w:r>
    </w:p>
    <w:p w14:paraId="529E99DB" w14:textId="77777777" w:rsidR="00A64932" w:rsidRDefault="00457E7F">
      <w:pPr>
        <w:pStyle w:val="Author"/>
      </w:pPr>
      <w:r>
        <w:t>Shawn Behrend</w:t>
      </w:r>
    </w:p>
    <w:p w14:paraId="529E99DC" w14:textId="77777777" w:rsidR="00A64932" w:rsidRDefault="00457E7F">
      <w:pPr>
        <w:pStyle w:val="Date"/>
      </w:pPr>
      <w:r>
        <w:t>2022-05-07</w:t>
      </w:r>
    </w:p>
    <w:p w14:paraId="529E99DD" w14:textId="2FB83917" w:rsidR="00A64932" w:rsidRDefault="00457E7F">
      <w:pPr>
        <w:pStyle w:val="FirstParagraph"/>
      </w:pPr>
      <w:r>
        <w:t>After creation of the gn_all</w:t>
      </w:r>
      <w:r w:rsidR="001E7069">
        <w:t>.</w:t>
      </w:r>
      <w:r>
        <w:t>csv which contains all the gender-neut</w:t>
      </w:r>
      <w:r w:rsidR="001E7069">
        <w:t>r</w:t>
      </w:r>
      <w:r>
        <w:t>al names along with the last year of the decade they are a</w:t>
      </w:r>
      <w:r w:rsidR="001E7069">
        <w:t xml:space="preserve"> </w:t>
      </w:r>
      <w:r>
        <w:t>part of, this CSV is then processed in Micros</w:t>
      </w:r>
      <w:r w:rsidR="001E7069">
        <w:t>o</w:t>
      </w:r>
      <w:r>
        <w:t xml:space="preserve">ft Excel. It is sorted by Name and then by </w:t>
      </w:r>
      <w:r w:rsidR="001E7069">
        <w:t>Y</w:t>
      </w:r>
      <w:r>
        <w:t xml:space="preserve">ear to determine if each </w:t>
      </w:r>
      <w:r w:rsidR="001E7069">
        <w:t>name i</w:t>
      </w:r>
      <w:r>
        <w:t>s new within a decade or was common with the previous decade. A</w:t>
      </w:r>
      <w:r w:rsidR="001E7069">
        <w:t>n</w:t>
      </w:r>
      <w:r>
        <w:t xml:space="preserve"> </w:t>
      </w:r>
      <w:r w:rsidR="001E7069">
        <w:t>excerpt</w:t>
      </w:r>
      <w:r>
        <w:t xml:space="preserve"> is shown here. Names from 1889 are not considered to be new or common since there is no previous data.</w:t>
      </w:r>
    </w:p>
    <w:p w14:paraId="53DE7623" w14:textId="34E944EF" w:rsidR="001E7069" w:rsidRPr="001E7069" w:rsidRDefault="00457E7F" w:rsidP="00457E7F">
      <w:pPr>
        <w:pStyle w:val="BodyText"/>
        <w:jc w:val="center"/>
      </w:pPr>
      <w:r>
        <w:rPr>
          <w:noProof/>
        </w:rPr>
        <w:drawing>
          <wp:inline distT="0" distB="0" distL="0" distR="0" wp14:anchorId="74065AC4" wp14:editId="482579A8">
            <wp:extent cx="2610214" cy="4601217"/>
            <wp:effectExtent l="19050" t="1905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10214" cy="4601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E99DE" w14:textId="48509029" w:rsidR="00A64932" w:rsidRDefault="00457E7F">
      <w:pPr>
        <w:pStyle w:val="BodyText"/>
      </w:pPr>
      <w:r>
        <w:t>Once that is complete, the count of how many names were new per decade versus common with the previous decade was done. This is shown here.</w:t>
      </w:r>
    </w:p>
    <w:p w14:paraId="55B74ECF" w14:textId="764E429C" w:rsidR="00457E7F" w:rsidRDefault="00457E7F" w:rsidP="00457E7F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335E45BF" wp14:editId="090BB1B9">
            <wp:extent cx="2486372" cy="3153215"/>
            <wp:effectExtent l="19050" t="1905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315321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9E99DF" w14:textId="53DFF4AD" w:rsidR="00A64932" w:rsidRDefault="00457E7F">
      <w:pPr>
        <w:pStyle w:val="BodyText"/>
      </w:pPr>
      <w:r>
        <w:t>Next those counts are plotted per decade.</w:t>
      </w:r>
    </w:p>
    <w:p w14:paraId="529E99E0" w14:textId="6873753B" w:rsidR="00A64932" w:rsidRDefault="00457E7F">
      <w:pPr>
        <w:pStyle w:val="SourceCode"/>
      </w:pPr>
      <w:r>
        <w:rPr>
          <w:rStyle w:val="CommentTok"/>
        </w:rPr>
        <w:t>#load data files</w:t>
      </w:r>
      <w:r>
        <w:br/>
      </w:r>
      <w:r>
        <w:rPr>
          <w:rStyle w:val="NormalTok"/>
        </w:rPr>
        <w:t>new_common_df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hawn/OneDrive/Shawn/CSU_global/MIS581/project_r_code/name_files/gn_all_with_statu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axis_labels</w:t>
      </w:r>
      <w:r>
        <w:rPr>
          <w:rStyle w:val="OtherTok"/>
        </w:rPr>
        <w:t>&lt;-</w:t>
      </w:r>
      <w:r>
        <w:rPr>
          <w:rStyle w:val="FunctionTok"/>
        </w:rPr>
        <w:t>unlist</w:t>
      </w:r>
      <w:r>
        <w:rPr>
          <w:rStyle w:val="NormalTok"/>
        </w:rPr>
        <w:t>(new_common_df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xaxis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xaxis_labels))</w:t>
      </w:r>
      <w:r>
        <w:br/>
      </w:r>
      <w:r>
        <w:rPr>
          <w:rStyle w:val="NormalTok"/>
        </w:rPr>
        <w:t>new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new_common_df[</w:t>
      </w:r>
      <w:r>
        <w:rPr>
          <w:rStyle w:val="DecValTok"/>
        </w:rPr>
        <w:t>2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common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new_common_df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total</w:t>
      </w:r>
      <w:r>
        <w:rPr>
          <w:rStyle w:val="OtherTok"/>
        </w:rPr>
        <w:t>&lt;-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unlist</w:t>
      </w:r>
      <w:r>
        <w:rPr>
          <w:rStyle w:val="NormalTok"/>
        </w:rPr>
        <w:t>(new_common_df[</w:t>
      </w:r>
      <w:r>
        <w:rPr>
          <w:rStyle w:val="DecValTok"/>
        </w:rPr>
        <w:t>4</w:t>
      </w:r>
      <w:r>
        <w:rPr>
          <w:rStyle w:val="NormalTok"/>
        </w:rPr>
        <w:t>]))</w:t>
      </w:r>
      <w:r>
        <w:br/>
      </w:r>
      <w:r>
        <w:br/>
      </w:r>
      <w:r>
        <w:rPr>
          <w:rStyle w:val="CommentTok"/>
        </w:rPr>
        <w:t># x axis for all plots</w:t>
      </w:r>
      <w:r>
        <w:br/>
      </w:r>
      <w:r>
        <w:br/>
      </w:r>
      <w:r>
        <w:rPr>
          <w:rStyle w:val="CommentTok"/>
        </w:rPr>
        <w:t>#plot first data lin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xaxis,total,</w:t>
      </w:r>
      <w:r>
        <w:rPr>
          <w:rStyle w:val="AttributeTok"/>
        </w:rPr>
        <w:t>main=</w:t>
      </w:r>
      <w:r>
        <w:rPr>
          <w:rStyle w:val="StringTok"/>
        </w:rPr>
        <w:t xml:space="preserve">"Gender Neutral Names: </w:t>
      </w:r>
      <w:r>
        <w:rPr>
          <w:rStyle w:val="SpecialCharTok"/>
        </w:rPr>
        <w:t>\n</w:t>
      </w:r>
      <w:r>
        <w:rPr>
          <w:rStyle w:val="StringTok"/>
        </w:rPr>
        <w:t>Total Names, New Names and Common Names</w:t>
      </w:r>
      <w:r>
        <w:rPr>
          <w:rStyle w:val="SpecialCharTok"/>
        </w:rPr>
        <w:t>\</w:t>
      </w:r>
      <w:proofErr w:type="spellStart"/>
      <w:r>
        <w:rPr>
          <w:rStyle w:val="SpecialCharTok"/>
        </w:rPr>
        <w:t>n</w:t>
      </w:r>
      <w:r>
        <w:rPr>
          <w:rStyle w:val="StringTok"/>
        </w:rPr>
        <w:t>By</w:t>
      </w:r>
      <w:proofErr w:type="spellEnd"/>
      <w:r>
        <w:rPr>
          <w:rStyle w:val="StringTok"/>
        </w:rPr>
        <w:t xml:space="preserve"> Decade: 1880-2020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xaxt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"</w:t>
      </w:r>
      <w:r>
        <w:rPr>
          <w:rStyle w:val="NormalTok"/>
        </w:rPr>
        <w:t>,</w:t>
      </w:r>
      <w:proofErr w:type="spellStart"/>
      <w:r>
        <w:rPr>
          <w:rStyle w:val="AttributeTok"/>
        </w:rPr>
        <w:t>ylab</w:t>
      </w:r>
      <w:proofErr w:type="spellEnd"/>
      <w:r>
        <w:rPr>
          <w:rStyle w:val="AttributeTok"/>
        </w:rPr>
        <w:t>=</w:t>
      </w:r>
      <w:r>
        <w:rPr>
          <w:rStyle w:val="StringTok"/>
        </w:rPr>
        <w:t>"Number of Names"</w:t>
      </w:r>
      <w:r>
        <w:rPr>
          <w:rStyle w:val="NormalTok"/>
        </w:rPr>
        <w:t>,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40</w:t>
      </w:r>
      <w:r>
        <w:rPr>
          <w:rStyle w:val="NormalTok"/>
        </w:rPr>
        <w:t>),</w:t>
      </w:r>
      <w:r>
        <w:rPr>
          <w:rStyle w:val="AttributeTok"/>
        </w:rPr>
        <w:t>cex.main=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AttributeTok"/>
        </w:rPr>
        <w:t>cex.axis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ot additional lines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xaxis,new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xaxis,common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=</w:t>
      </w:r>
      <w:r>
        <w:rPr>
          <w:rStyle w:val="FunctionTok"/>
        </w:rPr>
        <w:t>seq_along</w:t>
      </w:r>
      <w:r>
        <w:rPr>
          <w:rStyle w:val="NormalTok"/>
        </w:rPr>
        <w:t>(total),</w:t>
      </w:r>
      <w:r>
        <w:rPr>
          <w:rStyle w:val="AttributeTok"/>
        </w:rPr>
        <w:t>labels=</w:t>
      </w:r>
      <w:r>
        <w:rPr>
          <w:rStyle w:val="FunctionTok"/>
        </w:rPr>
        <w:t>as.character</w:t>
      </w:r>
      <w:r>
        <w:rPr>
          <w:rStyle w:val="NormalTok"/>
        </w:rPr>
        <w:t xml:space="preserve">(xaxis_labels), </w:t>
      </w:r>
      <w:r>
        <w:rPr>
          <w:rStyle w:val="AttributeTok"/>
        </w:rPr>
        <w:t>las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legend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AttributeTok"/>
        </w:rPr>
        <w:t>legen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tal"</w:t>
      </w:r>
      <w:r>
        <w:rPr>
          <w:rStyle w:val="NormalTok"/>
        </w:rPr>
        <w:t>,</w:t>
      </w:r>
      <w:r>
        <w:rPr>
          <w:rStyle w:val="StringTok"/>
        </w:rPr>
        <w:t>"New"</w:t>
      </w:r>
      <w:r>
        <w:rPr>
          <w:rStyle w:val="NormalTok"/>
        </w:rPr>
        <w:t xml:space="preserve">, </w:t>
      </w:r>
      <w:r>
        <w:rPr>
          <w:rStyle w:val="StringTok"/>
        </w:rPr>
        <w:t>"Common"</w:t>
      </w:r>
      <w:r>
        <w:rPr>
          <w:rStyle w:val="NormalTok"/>
        </w:rPr>
        <w:t>),</w:t>
      </w:r>
      <w:r>
        <w:rPr>
          <w:rStyle w:val="Attribut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een"</w:t>
      </w:r>
      <w:r>
        <w:rPr>
          <w:rStyle w:val="NormalTok"/>
        </w:rPr>
        <w:t>),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29E99E1" w14:textId="77777777" w:rsidR="00A64932" w:rsidRDefault="00457E7F" w:rsidP="001E7069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529E99E2" wp14:editId="529E99E3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8_plot_new_common_gn_name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649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9E99E8" w14:textId="77777777" w:rsidR="002D57D5" w:rsidRDefault="00457E7F">
      <w:pPr>
        <w:spacing w:after="0"/>
      </w:pPr>
      <w:r>
        <w:separator/>
      </w:r>
    </w:p>
  </w:endnote>
  <w:endnote w:type="continuationSeparator" w:id="0">
    <w:p w14:paraId="529E99EA" w14:textId="77777777" w:rsidR="002D57D5" w:rsidRDefault="00457E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9E99E4" w14:textId="77777777" w:rsidR="00A64932" w:rsidRDefault="00457E7F">
      <w:r>
        <w:separator/>
      </w:r>
    </w:p>
  </w:footnote>
  <w:footnote w:type="continuationSeparator" w:id="0">
    <w:p w14:paraId="529E99E5" w14:textId="77777777" w:rsidR="00A64932" w:rsidRDefault="00457E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00B7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186656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64932"/>
    <w:rsid w:val="001E7069"/>
    <w:rsid w:val="002D57D5"/>
    <w:rsid w:val="00457E7F"/>
    <w:rsid w:val="006554F8"/>
    <w:rsid w:val="008008C8"/>
    <w:rsid w:val="00A6493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9E99DA"/>
  <w15:docId w15:val="{40BA4FCE-FC66-431B-AB62-B39E9E912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33</Words>
  <Characters>133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lot New and Common GN Names</vt:lpstr>
    </vt:vector>
  </TitlesOfParts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ot New and Common GN Names</dc:title>
  <dc:creator>Shawn Behrend</dc:creator>
  <cp:keywords/>
  <cp:lastModifiedBy>Shawn Behrend</cp:lastModifiedBy>
  <cp:revision>4</cp:revision>
  <dcterms:created xsi:type="dcterms:W3CDTF">2022-05-07T20:46:00Z</dcterms:created>
  <dcterms:modified xsi:type="dcterms:W3CDTF">2022-05-07T2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7</vt:lpwstr>
  </property>
  <property fmtid="{D5CDD505-2E9C-101B-9397-08002B2CF9AE}" pid="3" name="output">
    <vt:lpwstr>word_document</vt:lpwstr>
  </property>
</Properties>
</file>